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EF79E" w14:textId="3FA2F31E" w:rsidR="003B0485" w:rsidRPr="008B5947" w:rsidRDefault="001F5DF9" w:rsidP="002569E1">
      <w:pPr>
        <w:pStyle w:val="Style7"/>
        <w:spacing w:line="240" w:lineRule="auto"/>
        <w:rPr>
          <w:rFonts w:ascii="Arial" w:hAnsi="Arial" w:cs="Arial"/>
          <w:b/>
          <w:noProof w:val="0"/>
          <w:sz w:val="24"/>
          <w:lang w:val="en-US"/>
        </w:rPr>
      </w:pPr>
      <w:r>
        <w:rPr>
          <w:rFonts w:ascii="Arial" w:hAnsi="Arial" w:cs="Arial"/>
          <w:b/>
          <w:noProof w:val="0"/>
          <w:sz w:val="24"/>
          <w:lang w:val="en-US"/>
        </w:rPr>
        <w:t>RFQ</w:t>
      </w:r>
      <w:r w:rsidR="001A53D4" w:rsidRPr="008B5947">
        <w:rPr>
          <w:rFonts w:ascii="Arial" w:hAnsi="Arial" w:cs="Arial"/>
          <w:b/>
          <w:noProof w:val="0"/>
          <w:sz w:val="24"/>
          <w:lang w:val="en-US"/>
        </w:rPr>
        <w:t xml:space="preserve"> Notice</w:t>
      </w:r>
      <w:r w:rsidR="003B0485" w:rsidRPr="008B5947">
        <w:rPr>
          <w:rFonts w:ascii="Arial" w:hAnsi="Arial" w:cs="Arial"/>
          <w:b/>
          <w:noProof w:val="0"/>
          <w:sz w:val="24"/>
          <w:lang w:val="en-US"/>
        </w:rPr>
        <w:t xml:space="preserve"> </w:t>
      </w:r>
      <w:r w:rsidR="008B5947">
        <w:rPr>
          <w:rFonts w:ascii="Arial" w:hAnsi="Arial" w:cs="Arial"/>
          <w:b/>
          <w:noProof w:val="0"/>
          <w:sz w:val="24"/>
          <w:lang w:val="en-US"/>
        </w:rPr>
        <w:t xml:space="preserve">for </w:t>
      </w:r>
      <w:bookmarkStart w:id="0" w:name="_Hlk151544965"/>
      <w:r w:rsidR="00C24687">
        <w:rPr>
          <w:rFonts w:ascii="Arial" w:hAnsi="Arial" w:cs="Arial"/>
          <w:b/>
          <w:noProof w:val="0"/>
          <w:sz w:val="24"/>
          <w:lang w:val="en-US"/>
        </w:rPr>
        <w:t xml:space="preserve">The </w:t>
      </w:r>
      <w:r w:rsidR="00BF5342">
        <w:rPr>
          <w:rFonts w:ascii="Arial" w:hAnsi="Arial" w:cs="Arial"/>
          <w:b/>
          <w:noProof w:val="0"/>
          <w:sz w:val="24"/>
          <w:lang w:val="en-US"/>
        </w:rPr>
        <w:t>L</w:t>
      </w:r>
      <w:r w:rsidR="00BF5342" w:rsidRPr="00BF5342">
        <w:rPr>
          <w:rFonts w:ascii="Arial" w:hAnsi="Arial" w:cs="Arial"/>
          <w:b/>
          <w:noProof w:val="0"/>
          <w:sz w:val="24"/>
          <w:lang w:val="en-US"/>
        </w:rPr>
        <w:t xml:space="preserve">egal Services Consultancy </w:t>
      </w:r>
    </w:p>
    <w:bookmarkEnd w:id="0"/>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FB663C" w14:paraId="4C725FE9" w14:textId="77777777" w:rsidTr="00A93614">
        <w:tc>
          <w:tcPr>
            <w:tcW w:w="2250" w:type="dxa"/>
          </w:tcPr>
          <w:p w14:paraId="3863A891" w14:textId="3E2B4A55" w:rsidR="00D90496" w:rsidRPr="00FB663C" w:rsidRDefault="00D90496">
            <w:pPr>
              <w:rPr>
                <w:rFonts w:asciiTheme="minorBidi" w:hAnsiTheme="minorBidi"/>
                <w:b/>
                <w:bCs/>
                <w:sz w:val="18"/>
                <w:szCs w:val="18"/>
                <w:lang w:val="en-US"/>
              </w:rPr>
            </w:pPr>
            <w:r w:rsidRPr="00FB663C">
              <w:rPr>
                <w:rFonts w:asciiTheme="minorBidi" w:hAnsiTheme="minorBidi"/>
                <w:b/>
                <w:bCs/>
                <w:sz w:val="18"/>
                <w:szCs w:val="18"/>
                <w:lang w:val="en-US"/>
              </w:rPr>
              <w:t>Country</w:t>
            </w:r>
          </w:p>
        </w:tc>
        <w:tc>
          <w:tcPr>
            <w:tcW w:w="288" w:type="dxa"/>
          </w:tcPr>
          <w:p w14:paraId="62468C7A" w14:textId="1DCF77BF" w:rsidR="00D90496" w:rsidRPr="00FB663C" w:rsidRDefault="00D90496">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7017EAE9" w14:textId="0ED8859A" w:rsidR="00D90496" w:rsidRPr="00506BD8" w:rsidRDefault="00E263E8">
            <w:pPr>
              <w:rPr>
                <w:rFonts w:asciiTheme="minorBidi" w:hAnsiTheme="minorBidi"/>
                <w:b/>
                <w:bCs/>
                <w:sz w:val="18"/>
                <w:szCs w:val="18"/>
                <w:lang w:val="en-US"/>
              </w:rPr>
            </w:pPr>
            <w:r w:rsidRPr="00506BD8">
              <w:rPr>
                <w:rFonts w:asciiTheme="minorBidi" w:hAnsiTheme="minorBidi"/>
                <w:b/>
                <w:bCs/>
                <w:sz w:val="18"/>
                <w:szCs w:val="18"/>
                <w:lang w:val="en-US"/>
              </w:rPr>
              <w:t xml:space="preserve">IRAQ, </w:t>
            </w:r>
            <w:r w:rsidR="004104C4">
              <w:rPr>
                <w:rFonts w:asciiTheme="minorBidi" w:hAnsiTheme="minorBidi"/>
                <w:b/>
                <w:bCs/>
                <w:sz w:val="18"/>
                <w:szCs w:val="18"/>
                <w:lang w:val="en-US"/>
              </w:rPr>
              <w:t>Erbi</w:t>
            </w:r>
            <w:r w:rsidR="00485FF9">
              <w:rPr>
                <w:rFonts w:asciiTheme="minorBidi" w:hAnsiTheme="minorBidi"/>
                <w:b/>
                <w:bCs/>
                <w:sz w:val="18"/>
                <w:szCs w:val="18"/>
                <w:lang w:val="en-US"/>
              </w:rPr>
              <w:t>l</w:t>
            </w:r>
          </w:p>
          <w:p w14:paraId="4788214D" w14:textId="0852EB42" w:rsidR="00F35D89" w:rsidRPr="00FB663C" w:rsidRDefault="00F35D89">
            <w:pPr>
              <w:rPr>
                <w:rFonts w:asciiTheme="minorBidi" w:hAnsiTheme="minorBidi"/>
                <w:sz w:val="18"/>
                <w:szCs w:val="18"/>
                <w:lang w:val="en-US"/>
              </w:rPr>
            </w:pPr>
          </w:p>
        </w:tc>
      </w:tr>
      <w:tr w:rsidR="00AD12AF" w:rsidRPr="00FB663C" w14:paraId="1C3396E8" w14:textId="77777777" w:rsidTr="00A93614">
        <w:tc>
          <w:tcPr>
            <w:tcW w:w="2250" w:type="dxa"/>
          </w:tcPr>
          <w:p w14:paraId="379A13F2" w14:textId="1F69A119"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Advertisement date</w:t>
            </w:r>
          </w:p>
        </w:tc>
        <w:tc>
          <w:tcPr>
            <w:tcW w:w="288" w:type="dxa"/>
          </w:tcPr>
          <w:p w14:paraId="2CFBF8C4" w14:textId="0962104F"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12184D11" w14:textId="5F887369" w:rsidR="00AD12AF" w:rsidRPr="00FB663C" w:rsidRDefault="00BF5342" w:rsidP="00AD12AF">
            <w:pPr>
              <w:rPr>
                <w:rFonts w:asciiTheme="minorBidi" w:hAnsiTheme="minorBidi"/>
                <w:b/>
                <w:bCs/>
                <w:sz w:val="18"/>
                <w:szCs w:val="18"/>
                <w:lang w:val="en-US"/>
              </w:rPr>
            </w:pPr>
            <w:r>
              <w:rPr>
                <w:rFonts w:asciiTheme="minorBidi" w:hAnsiTheme="minorBidi"/>
                <w:b/>
                <w:bCs/>
                <w:sz w:val="18"/>
                <w:szCs w:val="18"/>
                <w:lang w:val="en-US"/>
              </w:rPr>
              <w:t>06</w:t>
            </w:r>
            <w:r w:rsidR="004C3EE0" w:rsidRPr="004C3EE0">
              <w:rPr>
                <w:rFonts w:asciiTheme="minorBidi" w:hAnsiTheme="minorBidi"/>
                <w:b/>
                <w:bCs/>
                <w:sz w:val="18"/>
                <w:szCs w:val="18"/>
                <w:vertAlign w:val="superscript"/>
                <w:lang w:val="en-US"/>
              </w:rPr>
              <w:t>th</w:t>
            </w:r>
            <w:r w:rsidR="004C3EE0">
              <w:rPr>
                <w:rFonts w:asciiTheme="minorBidi" w:hAnsiTheme="minorBidi"/>
                <w:b/>
                <w:bCs/>
                <w:sz w:val="18"/>
                <w:szCs w:val="18"/>
                <w:lang w:val="en-US"/>
              </w:rPr>
              <w:t xml:space="preserve"> </w:t>
            </w:r>
            <w:r>
              <w:rPr>
                <w:rFonts w:asciiTheme="minorBidi" w:hAnsiTheme="minorBidi"/>
                <w:b/>
                <w:bCs/>
                <w:sz w:val="18"/>
                <w:szCs w:val="18"/>
                <w:lang w:val="en-US"/>
              </w:rPr>
              <w:t>April</w:t>
            </w:r>
            <w:r w:rsidR="004C3EE0">
              <w:rPr>
                <w:rFonts w:asciiTheme="minorBidi" w:hAnsiTheme="minorBidi"/>
                <w:b/>
                <w:bCs/>
                <w:sz w:val="18"/>
                <w:szCs w:val="18"/>
                <w:lang w:val="en-US"/>
              </w:rPr>
              <w:t xml:space="preserve"> 202</w:t>
            </w:r>
            <w:r>
              <w:rPr>
                <w:rFonts w:asciiTheme="minorBidi" w:hAnsiTheme="minorBidi"/>
                <w:b/>
                <w:bCs/>
                <w:sz w:val="18"/>
                <w:szCs w:val="18"/>
                <w:lang w:val="en-US"/>
              </w:rPr>
              <w:t>5</w:t>
            </w:r>
          </w:p>
          <w:p w14:paraId="5983467A" w14:textId="77777777" w:rsidR="00AD12AF" w:rsidRPr="00FB663C" w:rsidRDefault="00AD12AF" w:rsidP="00AD12AF">
            <w:pPr>
              <w:rPr>
                <w:rFonts w:asciiTheme="minorBidi" w:hAnsiTheme="minorBidi"/>
                <w:sz w:val="18"/>
                <w:szCs w:val="18"/>
                <w:lang w:val="en-US"/>
              </w:rPr>
            </w:pPr>
          </w:p>
        </w:tc>
      </w:tr>
      <w:tr w:rsidR="00AD12AF" w:rsidRPr="00FB663C" w14:paraId="411EF015" w14:textId="77777777" w:rsidTr="00A93614">
        <w:tc>
          <w:tcPr>
            <w:tcW w:w="2250" w:type="dxa"/>
          </w:tcPr>
          <w:p w14:paraId="5AD65EC9" w14:textId="7652448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Submission date</w:t>
            </w:r>
          </w:p>
        </w:tc>
        <w:tc>
          <w:tcPr>
            <w:tcW w:w="288" w:type="dxa"/>
          </w:tcPr>
          <w:p w14:paraId="6CFF297F" w14:textId="032CA3C1"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57C8FECA" w14:textId="27DE469C" w:rsidR="00AD12AF" w:rsidRPr="00FB663C" w:rsidRDefault="00BF5342" w:rsidP="00AD12AF">
            <w:pPr>
              <w:rPr>
                <w:rFonts w:asciiTheme="minorBidi" w:hAnsiTheme="minorBidi"/>
                <w:b/>
                <w:bCs/>
                <w:sz w:val="18"/>
                <w:szCs w:val="18"/>
                <w:lang w:val="en-US"/>
              </w:rPr>
            </w:pPr>
            <w:r>
              <w:rPr>
                <w:rFonts w:asciiTheme="minorBidi" w:hAnsiTheme="minorBidi"/>
                <w:b/>
                <w:bCs/>
                <w:sz w:val="18"/>
                <w:szCs w:val="18"/>
                <w:lang w:val="en-US"/>
              </w:rPr>
              <w:t>17</w:t>
            </w:r>
            <w:r w:rsidR="00583409">
              <w:rPr>
                <w:rFonts w:asciiTheme="minorBidi" w:hAnsiTheme="minorBidi"/>
                <w:b/>
                <w:bCs/>
                <w:sz w:val="18"/>
                <w:szCs w:val="18"/>
                <w:vertAlign w:val="superscript"/>
                <w:lang w:val="en-US"/>
              </w:rPr>
              <w:t>th</w:t>
            </w:r>
            <w:r w:rsidR="00721A08">
              <w:rPr>
                <w:rFonts w:asciiTheme="minorBidi" w:hAnsiTheme="minorBidi"/>
                <w:b/>
                <w:bCs/>
                <w:sz w:val="18"/>
                <w:szCs w:val="18"/>
                <w:lang w:val="en-US"/>
              </w:rPr>
              <w:t xml:space="preserve"> </w:t>
            </w:r>
            <w:r>
              <w:rPr>
                <w:rFonts w:asciiTheme="minorBidi" w:hAnsiTheme="minorBidi"/>
                <w:b/>
                <w:bCs/>
                <w:sz w:val="18"/>
                <w:szCs w:val="18"/>
                <w:lang w:val="en-US"/>
              </w:rPr>
              <w:t>April</w:t>
            </w:r>
            <w:r w:rsidR="00721A08">
              <w:rPr>
                <w:rFonts w:asciiTheme="minorBidi" w:hAnsiTheme="minorBidi"/>
                <w:b/>
                <w:bCs/>
                <w:sz w:val="18"/>
                <w:szCs w:val="18"/>
                <w:lang w:val="en-US"/>
              </w:rPr>
              <w:t xml:space="preserve"> 202</w:t>
            </w:r>
            <w:r>
              <w:rPr>
                <w:rFonts w:asciiTheme="minorBidi" w:hAnsiTheme="minorBidi"/>
                <w:b/>
                <w:bCs/>
                <w:sz w:val="18"/>
                <w:szCs w:val="18"/>
                <w:lang w:val="en-US"/>
              </w:rPr>
              <w:t>5</w:t>
            </w:r>
            <w:r w:rsidR="00D70A0F"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 xml:space="preserve">at </w:t>
            </w:r>
            <w:r>
              <w:rPr>
                <w:rFonts w:asciiTheme="minorBidi" w:hAnsiTheme="minorBidi"/>
                <w:b/>
                <w:bCs/>
                <w:sz w:val="18"/>
                <w:szCs w:val="18"/>
                <w:lang w:val="en-US"/>
              </w:rPr>
              <w:t>10</w:t>
            </w:r>
            <w:r w:rsidR="00C82E15" w:rsidRPr="00FB663C">
              <w:rPr>
                <w:rFonts w:asciiTheme="minorBidi" w:hAnsiTheme="minorBidi"/>
                <w:b/>
                <w:bCs/>
                <w:sz w:val="18"/>
                <w:szCs w:val="18"/>
                <w:lang w:val="en-US"/>
              </w:rPr>
              <w:t>:</w:t>
            </w:r>
            <w:r>
              <w:rPr>
                <w:rFonts w:asciiTheme="minorBidi" w:hAnsiTheme="minorBidi"/>
                <w:b/>
                <w:bCs/>
                <w:sz w:val="18"/>
                <w:szCs w:val="18"/>
                <w:lang w:val="en-US"/>
              </w:rPr>
              <w:t>00 a.m.</w:t>
            </w:r>
            <w:r w:rsidR="00C82E15"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Iraq time</w:t>
            </w:r>
          </w:p>
          <w:p w14:paraId="13E7DD3C" w14:textId="609BE5BA" w:rsidR="00AD12AF" w:rsidRPr="00FB663C" w:rsidRDefault="00AD12AF" w:rsidP="00AD12AF">
            <w:pPr>
              <w:rPr>
                <w:rFonts w:asciiTheme="minorBidi" w:hAnsiTheme="minorBidi"/>
                <w:sz w:val="18"/>
                <w:szCs w:val="18"/>
                <w:lang w:val="en-US"/>
              </w:rPr>
            </w:pPr>
          </w:p>
        </w:tc>
      </w:tr>
      <w:tr w:rsidR="00AD12AF" w:rsidRPr="00FB663C" w14:paraId="379E61AA" w14:textId="77777777" w:rsidTr="00A93614">
        <w:tc>
          <w:tcPr>
            <w:tcW w:w="2250" w:type="dxa"/>
          </w:tcPr>
          <w:p w14:paraId="5AED32B0" w14:textId="5590D2B8" w:rsidR="00AD12AF" w:rsidRPr="00FB663C" w:rsidRDefault="00AD12AF" w:rsidP="00AD12AF">
            <w:pPr>
              <w:rPr>
                <w:rFonts w:asciiTheme="minorBidi" w:hAnsiTheme="minorBidi"/>
                <w:b/>
                <w:bCs/>
                <w:sz w:val="18"/>
                <w:szCs w:val="18"/>
                <w:lang w:val="en-US"/>
              </w:rPr>
            </w:pPr>
          </w:p>
        </w:tc>
        <w:tc>
          <w:tcPr>
            <w:tcW w:w="288" w:type="dxa"/>
          </w:tcPr>
          <w:p w14:paraId="58BE7AB4" w14:textId="7A060F95" w:rsidR="00AD12AF" w:rsidRPr="00FB663C" w:rsidRDefault="00AD12AF" w:rsidP="00AD12AF">
            <w:pPr>
              <w:rPr>
                <w:rFonts w:asciiTheme="minorBidi" w:hAnsiTheme="minorBidi"/>
                <w:sz w:val="18"/>
                <w:szCs w:val="18"/>
                <w:lang w:val="en-US"/>
              </w:rPr>
            </w:pPr>
          </w:p>
        </w:tc>
        <w:tc>
          <w:tcPr>
            <w:tcW w:w="6628" w:type="dxa"/>
          </w:tcPr>
          <w:p w14:paraId="1E763365" w14:textId="0B87F671" w:rsidR="00626964" w:rsidRPr="00FB663C" w:rsidRDefault="00626964" w:rsidP="009E4A56">
            <w:pPr>
              <w:tabs>
                <w:tab w:val="left" w:pos="1823"/>
              </w:tabs>
              <w:rPr>
                <w:rFonts w:asciiTheme="minorBidi" w:hAnsiTheme="minorBidi"/>
                <w:sz w:val="18"/>
                <w:szCs w:val="18"/>
                <w:lang w:val="en-US"/>
              </w:rPr>
            </w:pPr>
          </w:p>
        </w:tc>
      </w:tr>
      <w:tr w:rsidR="00AD12AF" w:rsidRPr="00FB663C" w14:paraId="55F88056" w14:textId="77777777" w:rsidTr="00A93614">
        <w:tc>
          <w:tcPr>
            <w:tcW w:w="2250" w:type="dxa"/>
          </w:tcPr>
          <w:p w14:paraId="5D957833" w14:textId="347A233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Reference number</w:t>
            </w:r>
          </w:p>
        </w:tc>
        <w:tc>
          <w:tcPr>
            <w:tcW w:w="288" w:type="dxa"/>
          </w:tcPr>
          <w:p w14:paraId="4A311AB6" w14:textId="5E2B3BF9"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630C1CB" w14:textId="0D27DBFA" w:rsidR="00AD12AF" w:rsidRPr="00C56108" w:rsidRDefault="0035518F" w:rsidP="00AD12AF">
            <w:pPr>
              <w:rPr>
                <w:rFonts w:asciiTheme="minorBidi" w:hAnsiTheme="minorBidi"/>
                <w:b/>
                <w:bCs/>
                <w:sz w:val="18"/>
                <w:szCs w:val="18"/>
                <w:lang w:val="en-US"/>
              </w:rPr>
            </w:pPr>
            <w:r w:rsidRPr="00C56108">
              <w:rPr>
                <w:rFonts w:asciiTheme="minorBidi" w:hAnsiTheme="minorBidi"/>
                <w:b/>
                <w:bCs/>
                <w:sz w:val="18"/>
                <w:szCs w:val="18"/>
                <w:lang w:val="en-US"/>
              </w:rPr>
              <w:t>RFQ/IQ/2</w:t>
            </w:r>
            <w:r w:rsidR="00BF5342">
              <w:rPr>
                <w:rFonts w:asciiTheme="minorBidi" w:hAnsiTheme="minorBidi"/>
                <w:b/>
                <w:bCs/>
                <w:sz w:val="18"/>
                <w:szCs w:val="18"/>
                <w:lang w:val="en-US"/>
              </w:rPr>
              <w:t>5</w:t>
            </w:r>
            <w:r w:rsidRPr="00C56108">
              <w:rPr>
                <w:rFonts w:asciiTheme="minorBidi" w:hAnsiTheme="minorBidi"/>
                <w:b/>
                <w:bCs/>
                <w:sz w:val="18"/>
                <w:szCs w:val="18"/>
                <w:lang w:val="en-US"/>
              </w:rPr>
              <w:t>/</w:t>
            </w:r>
            <w:r w:rsidR="007F3BDC">
              <w:rPr>
                <w:rFonts w:asciiTheme="minorBidi" w:hAnsiTheme="minorBidi"/>
                <w:b/>
                <w:bCs/>
                <w:sz w:val="18"/>
                <w:szCs w:val="18"/>
                <w:lang w:val="en-US"/>
              </w:rPr>
              <w:t>0</w:t>
            </w:r>
            <w:r w:rsidR="00BF5342">
              <w:rPr>
                <w:rFonts w:asciiTheme="minorBidi" w:hAnsiTheme="minorBidi"/>
                <w:b/>
                <w:bCs/>
                <w:sz w:val="18"/>
                <w:szCs w:val="18"/>
                <w:lang w:val="en-US"/>
              </w:rPr>
              <w:t>14</w:t>
            </w:r>
          </w:p>
          <w:p w14:paraId="58DA9E51" w14:textId="25DC0ECE" w:rsidR="00AD12AF" w:rsidRPr="00FB663C" w:rsidRDefault="00AD12AF" w:rsidP="00AD12AF">
            <w:pPr>
              <w:rPr>
                <w:rFonts w:asciiTheme="minorBidi" w:hAnsiTheme="minorBidi"/>
                <w:sz w:val="18"/>
                <w:szCs w:val="18"/>
                <w:lang w:val="en-US"/>
              </w:rPr>
            </w:pPr>
          </w:p>
        </w:tc>
      </w:tr>
      <w:tr w:rsidR="00626470" w:rsidRPr="00FB663C" w14:paraId="3AD99335" w14:textId="77777777" w:rsidTr="00A93614">
        <w:tc>
          <w:tcPr>
            <w:tcW w:w="2250" w:type="dxa"/>
          </w:tcPr>
          <w:p w14:paraId="38EC72F5" w14:textId="3FC534D0" w:rsidR="00626470" w:rsidRPr="00FB663C" w:rsidRDefault="00626470" w:rsidP="00626470">
            <w:pPr>
              <w:rPr>
                <w:rFonts w:asciiTheme="minorBidi" w:hAnsiTheme="minorBidi"/>
                <w:b/>
                <w:bCs/>
                <w:sz w:val="18"/>
                <w:szCs w:val="18"/>
                <w:lang w:val="en-US"/>
              </w:rPr>
            </w:pPr>
          </w:p>
        </w:tc>
        <w:tc>
          <w:tcPr>
            <w:tcW w:w="288" w:type="dxa"/>
          </w:tcPr>
          <w:p w14:paraId="6203028F" w14:textId="5A2E5D7C" w:rsidR="00626470" w:rsidRPr="00FB663C" w:rsidRDefault="00626470" w:rsidP="00626470">
            <w:pPr>
              <w:rPr>
                <w:rFonts w:asciiTheme="minorBidi" w:hAnsiTheme="minorBidi"/>
                <w:sz w:val="18"/>
                <w:szCs w:val="18"/>
                <w:lang w:val="en-US"/>
              </w:rPr>
            </w:pPr>
          </w:p>
        </w:tc>
        <w:tc>
          <w:tcPr>
            <w:tcW w:w="6628" w:type="dxa"/>
          </w:tcPr>
          <w:p w14:paraId="288614D2" w14:textId="77777777" w:rsidR="00626470" w:rsidRPr="00FB663C" w:rsidRDefault="00626470" w:rsidP="00626470">
            <w:pPr>
              <w:rPr>
                <w:rFonts w:asciiTheme="minorBidi" w:hAnsiTheme="minorBidi"/>
                <w:bCs/>
                <w:sz w:val="18"/>
                <w:szCs w:val="18"/>
                <w:lang w:val="en-US"/>
              </w:rPr>
            </w:pPr>
          </w:p>
        </w:tc>
      </w:tr>
      <w:tr w:rsidR="00626470" w:rsidRPr="00FB663C" w14:paraId="3E72DBBF" w14:textId="77777777" w:rsidTr="00A93614">
        <w:tc>
          <w:tcPr>
            <w:tcW w:w="2250" w:type="dxa"/>
          </w:tcPr>
          <w:p w14:paraId="546B32A8" w14:textId="34F80BFB" w:rsidR="00626470" w:rsidRPr="00FB663C" w:rsidRDefault="00626470" w:rsidP="00626470">
            <w:pPr>
              <w:rPr>
                <w:rFonts w:asciiTheme="minorBidi" w:hAnsiTheme="minorBidi"/>
                <w:b/>
                <w:bCs/>
                <w:sz w:val="18"/>
                <w:szCs w:val="18"/>
                <w:lang w:val="en-US"/>
              </w:rPr>
            </w:pPr>
          </w:p>
        </w:tc>
        <w:tc>
          <w:tcPr>
            <w:tcW w:w="288" w:type="dxa"/>
          </w:tcPr>
          <w:p w14:paraId="2F8335D1" w14:textId="2341B1BE" w:rsidR="00626470" w:rsidRPr="00FB663C" w:rsidRDefault="00626470" w:rsidP="00626470">
            <w:pPr>
              <w:rPr>
                <w:rFonts w:asciiTheme="minorBidi" w:hAnsiTheme="minorBidi"/>
                <w:sz w:val="18"/>
                <w:szCs w:val="18"/>
                <w:lang w:val="en-US"/>
              </w:rPr>
            </w:pPr>
          </w:p>
        </w:tc>
        <w:tc>
          <w:tcPr>
            <w:tcW w:w="6628" w:type="dxa"/>
          </w:tcPr>
          <w:p w14:paraId="57B46426" w14:textId="67C0B1D8" w:rsidR="00626470" w:rsidRPr="00FB663C" w:rsidRDefault="00626470" w:rsidP="00626470">
            <w:pPr>
              <w:rPr>
                <w:rFonts w:asciiTheme="minorBidi" w:hAnsiTheme="minorBidi"/>
                <w:sz w:val="18"/>
                <w:szCs w:val="18"/>
                <w:lang w:val="en-US"/>
              </w:rPr>
            </w:pPr>
          </w:p>
        </w:tc>
      </w:tr>
      <w:tr w:rsidR="00626470" w:rsidRPr="00FB663C" w14:paraId="3A8C8838" w14:textId="77777777" w:rsidTr="00A93614">
        <w:tc>
          <w:tcPr>
            <w:tcW w:w="2250" w:type="dxa"/>
          </w:tcPr>
          <w:p w14:paraId="57651556" w14:textId="3158B720" w:rsidR="00626470" w:rsidRPr="00FB663C" w:rsidRDefault="00626470" w:rsidP="00626470">
            <w:pPr>
              <w:rPr>
                <w:rFonts w:asciiTheme="minorBidi" w:hAnsiTheme="minorBidi"/>
                <w:b/>
                <w:bCs/>
                <w:sz w:val="18"/>
                <w:szCs w:val="18"/>
                <w:lang w:val="en-US"/>
              </w:rPr>
            </w:pPr>
            <w:r w:rsidRPr="00FB663C">
              <w:rPr>
                <w:rFonts w:asciiTheme="minorBidi" w:hAnsiTheme="minorBidi"/>
                <w:b/>
                <w:bCs/>
                <w:sz w:val="18"/>
                <w:szCs w:val="18"/>
                <w:lang w:val="en-US"/>
              </w:rPr>
              <w:t>Content</w:t>
            </w:r>
          </w:p>
        </w:tc>
        <w:tc>
          <w:tcPr>
            <w:tcW w:w="288" w:type="dxa"/>
          </w:tcPr>
          <w:p w14:paraId="5BF0741C" w14:textId="237660AF" w:rsidR="00626470" w:rsidRPr="00FB663C" w:rsidRDefault="00626470" w:rsidP="00626470">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C6D21E3" w14:textId="41D1942A" w:rsidR="00CF1497" w:rsidRDefault="008A2AAA" w:rsidP="00626470">
            <w:pPr>
              <w:spacing w:after="120"/>
              <w:jc w:val="both"/>
              <w:rPr>
                <w:rFonts w:asciiTheme="minorBidi" w:hAnsiTheme="minorBidi"/>
                <w:b/>
                <w:bCs/>
                <w:sz w:val="18"/>
                <w:szCs w:val="18"/>
              </w:rPr>
            </w:pPr>
            <w:r w:rsidRPr="007564BE">
              <w:rPr>
                <w:rFonts w:asciiTheme="minorBidi" w:hAnsiTheme="minorBidi"/>
                <w:sz w:val="18"/>
                <w:szCs w:val="18"/>
              </w:rPr>
              <w:t xml:space="preserve">NRC is currently seeking a reputable, licensed </w:t>
            </w:r>
            <w:r w:rsidR="0033574E">
              <w:rPr>
                <w:rFonts w:asciiTheme="minorBidi" w:hAnsiTheme="minorBidi"/>
                <w:sz w:val="18"/>
                <w:szCs w:val="18"/>
              </w:rPr>
              <w:t>company</w:t>
            </w:r>
            <w:r w:rsidR="00BC2EF6">
              <w:rPr>
                <w:rFonts w:asciiTheme="minorBidi" w:hAnsiTheme="minorBidi"/>
                <w:sz w:val="18"/>
                <w:szCs w:val="18"/>
              </w:rPr>
              <w:t xml:space="preserve"> </w:t>
            </w:r>
            <w:r w:rsidR="00EA0425">
              <w:rPr>
                <w:rFonts w:asciiTheme="minorBidi" w:hAnsiTheme="minorBidi"/>
                <w:sz w:val="18"/>
                <w:szCs w:val="18"/>
              </w:rPr>
              <w:t>/</w:t>
            </w:r>
            <w:r w:rsidR="00BC2EF6">
              <w:rPr>
                <w:rFonts w:asciiTheme="minorBidi" w:hAnsiTheme="minorBidi"/>
                <w:sz w:val="18"/>
                <w:szCs w:val="18"/>
              </w:rPr>
              <w:t xml:space="preserve"> </w:t>
            </w:r>
            <w:r w:rsidR="00EA0425">
              <w:rPr>
                <w:rFonts w:asciiTheme="minorBidi" w:hAnsiTheme="minorBidi"/>
                <w:sz w:val="18"/>
                <w:szCs w:val="18"/>
              </w:rPr>
              <w:t xml:space="preserve">individual </w:t>
            </w:r>
            <w:r w:rsidRPr="007564BE">
              <w:rPr>
                <w:rFonts w:asciiTheme="minorBidi" w:hAnsiTheme="minorBidi"/>
                <w:sz w:val="18"/>
                <w:szCs w:val="18"/>
              </w:rPr>
              <w:t xml:space="preserve">for </w:t>
            </w:r>
            <w:r w:rsidR="00BF5342" w:rsidRPr="00BF5342">
              <w:rPr>
                <w:rFonts w:asciiTheme="minorBidi" w:hAnsiTheme="minorBidi"/>
                <w:b/>
                <w:bCs/>
                <w:sz w:val="18"/>
                <w:szCs w:val="18"/>
              </w:rPr>
              <w:t xml:space="preserve">Legal Services Consultancy </w:t>
            </w:r>
          </w:p>
          <w:p w14:paraId="2E0374D3" w14:textId="2925063D" w:rsidR="00626470" w:rsidRPr="00FB663C" w:rsidRDefault="00626470" w:rsidP="00626470">
            <w:pPr>
              <w:spacing w:after="120"/>
              <w:jc w:val="both"/>
              <w:rPr>
                <w:rFonts w:asciiTheme="minorBidi" w:hAnsiTheme="minorBidi"/>
                <w:sz w:val="18"/>
                <w:szCs w:val="18"/>
                <w:lang w:val="en-US"/>
              </w:rPr>
            </w:pPr>
            <w:r w:rsidRPr="00FB663C">
              <w:rPr>
                <w:rFonts w:asciiTheme="minorBidi" w:hAnsiTheme="minorBidi"/>
                <w:sz w:val="18"/>
                <w:szCs w:val="18"/>
                <w:lang w:val="en-US"/>
              </w:rPr>
              <w:t>No margin of preference is applied; the Bid is open to all eligible Bidders.</w:t>
            </w:r>
          </w:p>
          <w:p w14:paraId="32A33748" w14:textId="45E85E4A" w:rsidR="00626470" w:rsidRPr="00FB663C" w:rsidRDefault="00626470" w:rsidP="00BF6666">
            <w:pPr>
              <w:spacing w:after="120"/>
              <w:jc w:val="both"/>
              <w:rPr>
                <w:rFonts w:asciiTheme="minorBidi" w:hAnsiTheme="minorBidi"/>
                <w:sz w:val="18"/>
                <w:szCs w:val="18"/>
                <w:lang w:val="en-US"/>
              </w:rPr>
            </w:pPr>
          </w:p>
        </w:tc>
      </w:tr>
      <w:tr w:rsidR="00626470" w:rsidRPr="00FB663C" w14:paraId="3DF7AB89" w14:textId="77777777" w:rsidTr="00A93614">
        <w:tc>
          <w:tcPr>
            <w:tcW w:w="2250" w:type="dxa"/>
          </w:tcPr>
          <w:p w14:paraId="7AB88E24" w14:textId="0B7810A5" w:rsidR="00626470" w:rsidRPr="00FB663C" w:rsidRDefault="00BF6666" w:rsidP="00626470">
            <w:pPr>
              <w:rPr>
                <w:rFonts w:asciiTheme="minorBidi" w:hAnsiTheme="minorBidi"/>
                <w:b/>
                <w:bCs/>
                <w:sz w:val="18"/>
                <w:szCs w:val="18"/>
                <w:lang w:val="en-US"/>
              </w:rPr>
            </w:pPr>
            <w:r>
              <w:rPr>
                <w:rFonts w:asciiTheme="minorBidi" w:hAnsiTheme="minorBidi"/>
                <w:b/>
                <w:bCs/>
                <w:sz w:val="18"/>
                <w:szCs w:val="18"/>
                <w:lang w:val="en-US"/>
              </w:rPr>
              <w:t>RFQ</w:t>
            </w:r>
            <w:r w:rsidR="00626470" w:rsidRPr="00FB663C">
              <w:rPr>
                <w:rFonts w:asciiTheme="minorBidi" w:hAnsiTheme="minorBidi"/>
                <w:b/>
                <w:bCs/>
                <w:sz w:val="18"/>
                <w:szCs w:val="18"/>
                <w:lang w:val="en-US"/>
              </w:rPr>
              <w:t xml:space="preserve"> Download</w:t>
            </w:r>
          </w:p>
        </w:tc>
        <w:tc>
          <w:tcPr>
            <w:tcW w:w="288" w:type="dxa"/>
          </w:tcPr>
          <w:p w14:paraId="1531E495" w14:textId="082844BB" w:rsidR="00626470" w:rsidRPr="00FB663C" w:rsidRDefault="00626470" w:rsidP="00626470">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34CD2690" w14:textId="402A6446" w:rsidR="00C034A1" w:rsidRPr="00C034A1" w:rsidRDefault="00626470" w:rsidP="00C034A1">
            <w:pPr>
              <w:spacing w:after="200" w:line="276" w:lineRule="auto"/>
              <w:rPr>
                <w:b/>
                <w:bCs/>
                <w:color w:val="0000FF"/>
                <w:u w:val="single"/>
              </w:rPr>
            </w:pPr>
            <w:r w:rsidRPr="00FB663C">
              <w:rPr>
                <w:rFonts w:asciiTheme="minorBidi" w:hAnsiTheme="minorBidi"/>
                <w:sz w:val="18"/>
                <w:szCs w:val="18"/>
                <w:lang w:val="en-US"/>
              </w:rPr>
              <w:t>If</w:t>
            </w:r>
            <w:r w:rsidR="00DD1BEB">
              <w:rPr>
                <w:rFonts w:asciiTheme="minorBidi" w:hAnsiTheme="minorBidi"/>
                <w:sz w:val="18"/>
                <w:szCs w:val="18"/>
                <w:lang w:val="en-US"/>
              </w:rPr>
              <w:t xml:space="preserve"> you</w:t>
            </w:r>
            <w:r w:rsidRPr="00FB663C">
              <w:rPr>
                <w:rFonts w:asciiTheme="minorBidi" w:hAnsiTheme="minorBidi"/>
                <w:sz w:val="18"/>
                <w:szCs w:val="18"/>
                <w:lang w:val="en-US"/>
              </w:rPr>
              <w:t xml:space="preserve">r company </w:t>
            </w:r>
            <w:r w:rsidR="00504391">
              <w:rPr>
                <w:rFonts w:asciiTheme="minorBidi" w:hAnsiTheme="minorBidi"/>
                <w:sz w:val="18"/>
                <w:szCs w:val="18"/>
                <w:lang w:val="en-US"/>
              </w:rPr>
              <w:t>/</w:t>
            </w:r>
            <w:r w:rsidR="004104C4">
              <w:rPr>
                <w:rFonts w:asciiTheme="minorBidi" w:hAnsiTheme="minorBidi"/>
                <w:sz w:val="18"/>
                <w:szCs w:val="18"/>
                <w:lang w:val="en-US"/>
              </w:rPr>
              <w:t xml:space="preserve"> or individual </w:t>
            </w:r>
            <w:r w:rsidR="00504391">
              <w:rPr>
                <w:rFonts w:asciiTheme="minorBidi" w:hAnsiTheme="minorBidi"/>
                <w:sz w:val="18"/>
                <w:szCs w:val="18"/>
                <w:lang w:val="en-US"/>
              </w:rPr>
              <w:t>is</w:t>
            </w:r>
            <w:r w:rsidRPr="00FB663C">
              <w:rPr>
                <w:rFonts w:asciiTheme="minorBidi" w:hAnsiTheme="minorBidi"/>
                <w:sz w:val="18"/>
                <w:szCs w:val="18"/>
                <w:lang w:val="en-US"/>
              </w:rPr>
              <w:t xml:space="preserve"> interested in participating in the tender, it requires you to download the </w:t>
            </w:r>
            <w:r w:rsidR="00083A88">
              <w:rPr>
                <w:rFonts w:asciiTheme="minorBidi" w:hAnsiTheme="minorBidi"/>
                <w:sz w:val="18"/>
                <w:szCs w:val="18"/>
                <w:lang w:val="en-US"/>
              </w:rPr>
              <w:t>RFQ</w:t>
            </w:r>
            <w:r w:rsidRPr="00FB663C">
              <w:rPr>
                <w:rFonts w:asciiTheme="minorBidi" w:hAnsiTheme="minorBidi"/>
                <w:sz w:val="18"/>
                <w:szCs w:val="18"/>
                <w:lang w:val="en-US"/>
              </w:rPr>
              <w:t xml:space="preserve"> package, free of </w:t>
            </w:r>
            <w:r w:rsidR="004104C4">
              <w:rPr>
                <w:rFonts w:asciiTheme="minorBidi" w:hAnsiTheme="minorBidi"/>
                <w:sz w:val="18"/>
                <w:szCs w:val="18"/>
                <w:lang w:val="en-US"/>
              </w:rPr>
              <w:t>charge</w:t>
            </w:r>
            <w:r w:rsidRPr="00FB663C">
              <w:rPr>
                <w:rFonts w:asciiTheme="minorBidi" w:hAnsiTheme="minorBidi"/>
                <w:sz w:val="18"/>
                <w:szCs w:val="18"/>
                <w:lang w:val="en-US"/>
              </w:rPr>
              <w:t xml:space="preserve">, using the following </w:t>
            </w:r>
            <w:hyperlink r:id="rId11" w:history="1">
              <w:r w:rsidR="00BF6666" w:rsidRPr="0025109A">
                <w:rPr>
                  <w:rStyle w:val="Hyperlink"/>
                  <w:b/>
                  <w:bCs/>
                </w:rPr>
                <w:t>LIN</w:t>
              </w:r>
              <w:r w:rsidR="00BF6666" w:rsidRPr="0025109A">
                <w:rPr>
                  <w:rStyle w:val="Hyperlink"/>
                  <w:b/>
                  <w:bCs/>
                </w:rPr>
                <w:t>K</w:t>
              </w:r>
            </w:hyperlink>
          </w:p>
          <w:p w14:paraId="7DB727F4" w14:textId="77777777" w:rsidR="00626470" w:rsidRPr="00FB663C" w:rsidRDefault="00626470" w:rsidP="00626470">
            <w:pPr>
              <w:jc w:val="both"/>
              <w:rPr>
                <w:rFonts w:asciiTheme="minorBidi" w:hAnsiTheme="minorBidi"/>
                <w:sz w:val="18"/>
                <w:szCs w:val="18"/>
                <w:lang w:val="en-US"/>
              </w:rPr>
            </w:pPr>
            <w:r w:rsidRPr="00FB663C">
              <w:rPr>
                <w:rFonts w:asciiTheme="minorBidi" w:hAnsiTheme="minorBidi"/>
                <w:sz w:val="18"/>
                <w:szCs w:val="18"/>
                <w:lang w:val="en-US"/>
              </w:rPr>
              <w:t>For registration instructions, please check the Supplier Bid Guide attached to this tender Notice</w:t>
            </w:r>
          </w:p>
          <w:p w14:paraId="361AD204" w14:textId="496D0523" w:rsidR="00626470" w:rsidRPr="00FB663C" w:rsidRDefault="00626470" w:rsidP="00626470">
            <w:pPr>
              <w:jc w:val="both"/>
              <w:rPr>
                <w:rFonts w:asciiTheme="minorBidi" w:hAnsiTheme="minorBidi"/>
                <w:sz w:val="18"/>
                <w:szCs w:val="18"/>
                <w:lang w:val="en-US"/>
              </w:rPr>
            </w:pPr>
          </w:p>
        </w:tc>
      </w:tr>
      <w:tr w:rsidR="00F421DB" w:rsidRPr="00FB663C" w14:paraId="024E2609" w14:textId="77777777" w:rsidTr="00A93614">
        <w:tc>
          <w:tcPr>
            <w:tcW w:w="2250" w:type="dxa"/>
          </w:tcPr>
          <w:p w14:paraId="11BBB395" w14:textId="337608DD"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Submission details</w:t>
            </w:r>
          </w:p>
        </w:tc>
        <w:tc>
          <w:tcPr>
            <w:tcW w:w="288" w:type="dxa"/>
          </w:tcPr>
          <w:p w14:paraId="68E51559" w14:textId="0F67E388" w:rsidR="00F421DB" w:rsidRPr="00FB663C" w:rsidRDefault="00F421DB" w:rsidP="00F421DB">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3736E69E" w14:textId="77777777" w:rsidR="00F421DB" w:rsidRPr="00616270" w:rsidRDefault="00F421DB" w:rsidP="00F421DB">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Pr="00616270">
              <w:rPr>
                <w:rFonts w:asciiTheme="minorBidi" w:hAnsiTheme="minorBidi"/>
                <w:b/>
                <w:bCs/>
                <w:sz w:val="18"/>
                <w:szCs w:val="18"/>
                <w:lang w:val="en-US"/>
              </w:rPr>
              <w:t>Two-Envelope process</w:t>
            </w:r>
          </w:p>
          <w:p w14:paraId="503A0307" w14:textId="77777777" w:rsidR="00F421DB" w:rsidRPr="00616270" w:rsidRDefault="00F421DB" w:rsidP="00F421DB">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Pr="00616270">
              <w:rPr>
                <w:rFonts w:asciiTheme="minorBidi" w:hAnsiTheme="minorBidi" w:cstheme="minorBidi"/>
                <w:b/>
                <w:sz w:val="18"/>
                <w:szCs w:val="18"/>
                <w:lang w:val="en-GB"/>
              </w:rPr>
              <w:t xml:space="preserve">Two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F421DB" w:rsidRPr="00FB663C" w:rsidRDefault="00F421DB" w:rsidP="00F421DB">
            <w:pPr>
              <w:pStyle w:val="NoSpacing"/>
              <w:jc w:val="both"/>
              <w:rPr>
                <w:rFonts w:asciiTheme="minorBidi" w:hAnsiTheme="minorBidi" w:cstheme="minorBidi"/>
                <w:bCs/>
                <w:sz w:val="18"/>
                <w:szCs w:val="18"/>
                <w:lang w:val="en-GB"/>
              </w:rPr>
            </w:pPr>
          </w:p>
        </w:tc>
      </w:tr>
      <w:tr w:rsidR="00F421DB" w:rsidRPr="00FB663C" w14:paraId="292A069F" w14:textId="77777777" w:rsidTr="00A93614">
        <w:tc>
          <w:tcPr>
            <w:tcW w:w="2250" w:type="dxa"/>
          </w:tcPr>
          <w:p w14:paraId="05588A62" w14:textId="157E72F9"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Remark</w:t>
            </w:r>
          </w:p>
        </w:tc>
        <w:tc>
          <w:tcPr>
            <w:tcW w:w="288" w:type="dxa"/>
          </w:tcPr>
          <w:p w14:paraId="30C17D83" w14:textId="77777777" w:rsidR="00F421DB" w:rsidRPr="00FB663C" w:rsidRDefault="00F421DB" w:rsidP="00F421DB">
            <w:pPr>
              <w:rPr>
                <w:rFonts w:asciiTheme="minorBidi" w:hAnsiTheme="minorBidi"/>
                <w:sz w:val="18"/>
                <w:szCs w:val="18"/>
                <w:lang w:val="en-US"/>
              </w:rPr>
            </w:pPr>
          </w:p>
        </w:tc>
        <w:tc>
          <w:tcPr>
            <w:tcW w:w="6628" w:type="dxa"/>
          </w:tcPr>
          <w:p w14:paraId="5C931642" w14:textId="16E1D65F"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w:t>
            </w:r>
            <w:r w:rsidR="000B4837">
              <w:rPr>
                <w:rFonts w:asciiTheme="minorBidi" w:hAnsiTheme="minorBidi" w:cstheme="minorBidi"/>
                <w:sz w:val="18"/>
                <w:szCs w:val="18"/>
              </w:rPr>
              <w:t>,</w:t>
            </w:r>
            <w:r w:rsidRPr="00616270">
              <w:rPr>
                <w:rFonts w:asciiTheme="minorBidi" w:hAnsiTheme="minorBidi" w:cstheme="minorBidi"/>
                <w:sz w:val="18"/>
                <w:szCs w:val="18"/>
              </w:rPr>
              <w:t xml:space="preserve"> shall be written in English</w:t>
            </w:r>
          </w:p>
          <w:p w14:paraId="11C9BF57" w14:textId="77777777" w:rsidR="00F421DB" w:rsidRPr="00616270" w:rsidRDefault="00F421DB" w:rsidP="00F421DB">
            <w:pPr>
              <w:pStyle w:val="ListParagraph"/>
              <w:ind w:left="360"/>
              <w:jc w:val="both"/>
              <w:rPr>
                <w:rFonts w:asciiTheme="minorBidi" w:hAnsiTheme="minorBidi" w:cstheme="minorBidi"/>
                <w:sz w:val="18"/>
                <w:szCs w:val="18"/>
              </w:rPr>
            </w:pPr>
          </w:p>
          <w:p w14:paraId="03BE2C86" w14:textId="4154CB67" w:rsidR="00F421DB"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31BEC1D5" w14:textId="77777777" w:rsidR="00F421DB" w:rsidRPr="00616270" w:rsidRDefault="00F421DB" w:rsidP="00F421DB">
            <w:pPr>
              <w:rPr>
                <w:rFonts w:asciiTheme="minorBidi" w:hAnsiTheme="minorBidi"/>
                <w:sz w:val="18"/>
                <w:szCs w:val="18"/>
              </w:rPr>
            </w:pPr>
          </w:p>
          <w:p w14:paraId="7E1EE835" w14:textId="77777777"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F421DB" w:rsidRPr="00FB663C" w:rsidRDefault="00F421DB" w:rsidP="00F421DB">
            <w:pPr>
              <w:pStyle w:val="ListParagraph"/>
              <w:ind w:left="360"/>
              <w:rPr>
                <w:rFonts w:asciiTheme="minorBidi" w:hAnsiTheme="minorBidi" w:cstheme="minorBidi"/>
                <w:sz w:val="18"/>
                <w:szCs w:val="18"/>
              </w:rPr>
            </w:pPr>
          </w:p>
        </w:tc>
      </w:tr>
    </w:tbl>
    <w:p w14:paraId="54740686" w14:textId="77777777" w:rsidR="00C37F41" w:rsidRPr="00FB663C" w:rsidRDefault="00C37F41" w:rsidP="00C37F41">
      <w:pPr>
        <w:pStyle w:val="NormalWeb"/>
        <w:jc w:val="both"/>
        <w:rPr>
          <w:rFonts w:asciiTheme="minorBidi" w:hAnsiTheme="minorBidi" w:cstheme="minorBidi"/>
          <w:i/>
          <w:iCs/>
          <w:sz w:val="18"/>
          <w:szCs w:val="18"/>
        </w:rPr>
      </w:pPr>
      <w:r w:rsidRPr="00FB663C">
        <w:rPr>
          <w:rStyle w:val="Emphasis"/>
          <w:rFonts w:asciiTheme="minorBidi" w:eastAsia="Arial" w:hAnsiTheme="minorBidi" w:cstheme="minorBidi"/>
          <w:i w:val="0"/>
          <w:iCs w:val="0"/>
          <w:sz w:val="18"/>
          <w:szCs w:val="18"/>
        </w:rPr>
        <w:t>Sincerely,</w:t>
      </w:r>
    </w:p>
    <w:p w14:paraId="4568277D" w14:textId="6EF924A0" w:rsidR="0014596D" w:rsidRPr="00FB663C" w:rsidRDefault="00C37F41" w:rsidP="00514D34">
      <w:pPr>
        <w:pStyle w:val="NormalWeb"/>
        <w:jc w:val="both"/>
        <w:rPr>
          <w:rFonts w:asciiTheme="minorBidi" w:hAnsiTheme="minorBidi" w:cstheme="minorBidi"/>
          <w:b/>
          <w:bCs/>
          <w:i/>
          <w:iCs/>
          <w:sz w:val="18"/>
          <w:szCs w:val="18"/>
        </w:rPr>
      </w:pPr>
      <w:r w:rsidRPr="00FB663C">
        <w:rPr>
          <w:rStyle w:val="Emphasis"/>
          <w:rFonts w:asciiTheme="minorBidi" w:eastAsia="Arial" w:hAnsiTheme="minorBidi" w:cstheme="minorBidi"/>
          <w:b/>
          <w:bCs/>
          <w:i w:val="0"/>
          <w:iCs w:val="0"/>
          <w:sz w:val="18"/>
          <w:szCs w:val="18"/>
        </w:rPr>
        <w:t>NRC</w:t>
      </w:r>
      <w:r w:rsidR="00AD12AF" w:rsidRPr="00FB663C">
        <w:rPr>
          <w:rStyle w:val="Emphasis"/>
          <w:rFonts w:asciiTheme="minorBidi" w:eastAsia="Arial" w:hAnsiTheme="minorBidi" w:cstheme="minorBidi"/>
          <w:b/>
          <w:bCs/>
          <w:i w:val="0"/>
          <w:iCs w:val="0"/>
          <w:sz w:val="18"/>
          <w:szCs w:val="18"/>
        </w:rPr>
        <w:t xml:space="preserve"> IRAQ</w:t>
      </w:r>
      <w:r w:rsidRPr="00FB663C">
        <w:rPr>
          <w:rStyle w:val="Emphasis"/>
          <w:rFonts w:asciiTheme="minorBidi" w:eastAsia="Arial" w:hAnsiTheme="minorBidi" w:cstheme="minorBidi"/>
          <w:b/>
          <w:bCs/>
          <w:i w:val="0"/>
          <w:iCs w:val="0"/>
          <w:sz w:val="18"/>
          <w:szCs w:val="18"/>
        </w:rPr>
        <w:t xml:space="preserve"> Procurement Department</w:t>
      </w:r>
    </w:p>
    <w:sectPr w:rsidR="0014596D" w:rsidRPr="00FB663C">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9341E" w14:textId="77777777" w:rsidR="0003550D" w:rsidRDefault="0003550D" w:rsidP="009F6CD2">
      <w:pPr>
        <w:spacing w:after="0" w:line="240" w:lineRule="auto"/>
      </w:pPr>
      <w:r>
        <w:separator/>
      </w:r>
    </w:p>
  </w:endnote>
  <w:endnote w:type="continuationSeparator" w:id="0">
    <w:p w14:paraId="3EEDFAAE" w14:textId="77777777" w:rsidR="0003550D" w:rsidRDefault="0003550D" w:rsidP="009F6CD2">
      <w:pPr>
        <w:spacing w:after="0" w:line="240" w:lineRule="auto"/>
      </w:pPr>
      <w:r>
        <w:continuationSeparator/>
      </w:r>
    </w:p>
  </w:endnote>
  <w:endnote w:type="continuationNotice" w:id="1">
    <w:p w14:paraId="5D650312" w14:textId="77777777" w:rsidR="0003550D" w:rsidRDefault="00035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628CB" w14:textId="77777777" w:rsidR="0003550D" w:rsidRDefault="0003550D" w:rsidP="009F6CD2">
      <w:pPr>
        <w:spacing w:after="0" w:line="240" w:lineRule="auto"/>
      </w:pPr>
      <w:r>
        <w:separator/>
      </w:r>
    </w:p>
  </w:footnote>
  <w:footnote w:type="continuationSeparator" w:id="0">
    <w:p w14:paraId="2B5CF2A2" w14:textId="77777777" w:rsidR="0003550D" w:rsidRDefault="0003550D" w:rsidP="009F6CD2">
      <w:pPr>
        <w:spacing w:after="0" w:line="240" w:lineRule="auto"/>
      </w:pPr>
      <w:r>
        <w:continuationSeparator/>
      </w:r>
    </w:p>
  </w:footnote>
  <w:footnote w:type="continuationNotice" w:id="1">
    <w:p w14:paraId="2F36A5F2" w14:textId="77777777" w:rsidR="0003550D" w:rsidRDefault="000355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rAUAUvvdlywAAAA="/>
  </w:docVars>
  <w:rsids>
    <w:rsidRoot w:val="005C42EF"/>
    <w:rsid w:val="00000510"/>
    <w:rsid w:val="000059C7"/>
    <w:rsid w:val="00034157"/>
    <w:rsid w:val="0003550D"/>
    <w:rsid w:val="00064361"/>
    <w:rsid w:val="00077FB9"/>
    <w:rsid w:val="00080D99"/>
    <w:rsid w:val="00082F47"/>
    <w:rsid w:val="00083A88"/>
    <w:rsid w:val="00086466"/>
    <w:rsid w:val="000A1FE4"/>
    <w:rsid w:val="000B4837"/>
    <w:rsid w:val="000C175E"/>
    <w:rsid w:val="000E13DC"/>
    <w:rsid w:val="000E1C6B"/>
    <w:rsid w:val="000F5012"/>
    <w:rsid w:val="000F58F1"/>
    <w:rsid w:val="000F6A58"/>
    <w:rsid w:val="001045C0"/>
    <w:rsid w:val="00126771"/>
    <w:rsid w:val="001334C2"/>
    <w:rsid w:val="00135EC3"/>
    <w:rsid w:val="0014596D"/>
    <w:rsid w:val="0017343E"/>
    <w:rsid w:val="0017422B"/>
    <w:rsid w:val="001A53D4"/>
    <w:rsid w:val="001C67D5"/>
    <w:rsid w:val="001F5DF9"/>
    <w:rsid w:val="00204BA2"/>
    <w:rsid w:val="00216583"/>
    <w:rsid w:val="00217F3D"/>
    <w:rsid w:val="00227FAC"/>
    <w:rsid w:val="00241C53"/>
    <w:rsid w:val="00244CCC"/>
    <w:rsid w:val="0025109A"/>
    <w:rsid w:val="002569E1"/>
    <w:rsid w:val="0026713C"/>
    <w:rsid w:val="00273DA4"/>
    <w:rsid w:val="002B1209"/>
    <w:rsid w:val="002B479C"/>
    <w:rsid w:val="002C2B9F"/>
    <w:rsid w:val="002C5050"/>
    <w:rsid w:val="002C5739"/>
    <w:rsid w:val="002D7F9D"/>
    <w:rsid w:val="002F2329"/>
    <w:rsid w:val="00305CC5"/>
    <w:rsid w:val="00316B69"/>
    <w:rsid w:val="00317974"/>
    <w:rsid w:val="0032098D"/>
    <w:rsid w:val="00321139"/>
    <w:rsid w:val="003222B6"/>
    <w:rsid w:val="00325509"/>
    <w:rsid w:val="0033574E"/>
    <w:rsid w:val="003409DE"/>
    <w:rsid w:val="00342864"/>
    <w:rsid w:val="00346E70"/>
    <w:rsid w:val="0035518F"/>
    <w:rsid w:val="00370569"/>
    <w:rsid w:val="00381284"/>
    <w:rsid w:val="003A4731"/>
    <w:rsid w:val="003B0485"/>
    <w:rsid w:val="003B3789"/>
    <w:rsid w:val="003B4D13"/>
    <w:rsid w:val="003D2F25"/>
    <w:rsid w:val="003F6C1A"/>
    <w:rsid w:val="004104C4"/>
    <w:rsid w:val="00417C51"/>
    <w:rsid w:val="00423DBB"/>
    <w:rsid w:val="0043186B"/>
    <w:rsid w:val="004473BF"/>
    <w:rsid w:val="00452EB4"/>
    <w:rsid w:val="004547F1"/>
    <w:rsid w:val="004760F3"/>
    <w:rsid w:val="004816EA"/>
    <w:rsid w:val="00485FF9"/>
    <w:rsid w:val="00491576"/>
    <w:rsid w:val="00495C4E"/>
    <w:rsid w:val="004A1D80"/>
    <w:rsid w:val="004B4E13"/>
    <w:rsid w:val="004C1BF8"/>
    <w:rsid w:val="004C3EE0"/>
    <w:rsid w:val="004D6757"/>
    <w:rsid w:val="004D7852"/>
    <w:rsid w:val="004E68B5"/>
    <w:rsid w:val="004F4FF8"/>
    <w:rsid w:val="00501B52"/>
    <w:rsid w:val="00502381"/>
    <w:rsid w:val="00504391"/>
    <w:rsid w:val="00506BD8"/>
    <w:rsid w:val="00514D34"/>
    <w:rsid w:val="00516BAD"/>
    <w:rsid w:val="00571DA2"/>
    <w:rsid w:val="00580B8D"/>
    <w:rsid w:val="00583409"/>
    <w:rsid w:val="0058672C"/>
    <w:rsid w:val="00595A77"/>
    <w:rsid w:val="005A3E6F"/>
    <w:rsid w:val="005B3FD4"/>
    <w:rsid w:val="005B41DA"/>
    <w:rsid w:val="005C42EF"/>
    <w:rsid w:val="005D2674"/>
    <w:rsid w:val="005F15A9"/>
    <w:rsid w:val="005F7B9F"/>
    <w:rsid w:val="006072F7"/>
    <w:rsid w:val="00613A73"/>
    <w:rsid w:val="00616270"/>
    <w:rsid w:val="006239B9"/>
    <w:rsid w:val="00623EB7"/>
    <w:rsid w:val="00626470"/>
    <w:rsid w:val="00626964"/>
    <w:rsid w:val="00635FE4"/>
    <w:rsid w:val="00641AB4"/>
    <w:rsid w:val="00672BA2"/>
    <w:rsid w:val="006B0F9B"/>
    <w:rsid w:val="006F0430"/>
    <w:rsid w:val="007131D7"/>
    <w:rsid w:val="00715431"/>
    <w:rsid w:val="00721A08"/>
    <w:rsid w:val="00735EB8"/>
    <w:rsid w:val="00746B53"/>
    <w:rsid w:val="00752D31"/>
    <w:rsid w:val="007564BE"/>
    <w:rsid w:val="00760E4A"/>
    <w:rsid w:val="00780C64"/>
    <w:rsid w:val="00782E96"/>
    <w:rsid w:val="007907FB"/>
    <w:rsid w:val="00793442"/>
    <w:rsid w:val="007A1445"/>
    <w:rsid w:val="007A16B5"/>
    <w:rsid w:val="007C59A3"/>
    <w:rsid w:val="007D39E9"/>
    <w:rsid w:val="007E369C"/>
    <w:rsid w:val="007F3BDC"/>
    <w:rsid w:val="00804B62"/>
    <w:rsid w:val="0080556D"/>
    <w:rsid w:val="00816E4A"/>
    <w:rsid w:val="00832696"/>
    <w:rsid w:val="00842E4B"/>
    <w:rsid w:val="008641BE"/>
    <w:rsid w:val="00885115"/>
    <w:rsid w:val="008A2AAA"/>
    <w:rsid w:val="008A35DF"/>
    <w:rsid w:val="008B4695"/>
    <w:rsid w:val="008B4E65"/>
    <w:rsid w:val="008B5947"/>
    <w:rsid w:val="008B7988"/>
    <w:rsid w:val="008C30F2"/>
    <w:rsid w:val="008C3D56"/>
    <w:rsid w:val="008C491B"/>
    <w:rsid w:val="008D3979"/>
    <w:rsid w:val="008E4A24"/>
    <w:rsid w:val="008E7EC1"/>
    <w:rsid w:val="008F185F"/>
    <w:rsid w:val="00900A04"/>
    <w:rsid w:val="00903DB6"/>
    <w:rsid w:val="00921DD0"/>
    <w:rsid w:val="00930815"/>
    <w:rsid w:val="0095420F"/>
    <w:rsid w:val="00974481"/>
    <w:rsid w:val="009B7349"/>
    <w:rsid w:val="009C06C0"/>
    <w:rsid w:val="009C0F6E"/>
    <w:rsid w:val="009D523E"/>
    <w:rsid w:val="009E0D9B"/>
    <w:rsid w:val="009E4A56"/>
    <w:rsid w:val="009F6CD2"/>
    <w:rsid w:val="00A14D65"/>
    <w:rsid w:val="00A307B7"/>
    <w:rsid w:val="00A45759"/>
    <w:rsid w:val="00A50E31"/>
    <w:rsid w:val="00A71AC3"/>
    <w:rsid w:val="00A73CAA"/>
    <w:rsid w:val="00A90AC2"/>
    <w:rsid w:val="00A93614"/>
    <w:rsid w:val="00AA125E"/>
    <w:rsid w:val="00AC5790"/>
    <w:rsid w:val="00AD12AF"/>
    <w:rsid w:val="00AD1B5A"/>
    <w:rsid w:val="00B02CA1"/>
    <w:rsid w:val="00B04A2F"/>
    <w:rsid w:val="00B100D3"/>
    <w:rsid w:val="00B1443C"/>
    <w:rsid w:val="00B218BD"/>
    <w:rsid w:val="00B22306"/>
    <w:rsid w:val="00B22FE6"/>
    <w:rsid w:val="00B25515"/>
    <w:rsid w:val="00B34440"/>
    <w:rsid w:val="00B359C9"/>
    <w:rsid w:val="00B35A26"/>
    <w:rsid w:val="00B449B1"/>
    <w:rsid w:val="00B92654"/>
    <w:rsid w:val="00B92E6F"/>
    <w:rsid w:val="00B93AAA"/>
    <w:rsid w:val="00BA5CE2"/>
    <w:rsid w:val="00BC2EF6"/>
    <w:rsid w:val="00BD6C08"/>
    <w:rsid w:val="00BE622F"/>
    <w:rsid w:val="00BF4D2A"/>
    <w:rsid w:val="00BF5342"/>
    <w:rsid w:val="00BF6666"/>
    <w:rsid w:val="00C034A1"/>
    <w:rsid w:val="00C03511"/>
    <w:rsid w:val="00C14D5A"/>
    <w:rsid w:val="00C15BCC"/>
    <w:rsid w:val="00C17A64"/>
    <w:rsid w:val="00C213B7"/>
    <w:rsid w:val="00C24687"/>
    <w:rsid w:val="00C26278"/>
    <w:rsid w:val="00C37F41"/>
    <w:rsid w:val="00C53A59"/>
    <w:rsid w:val="00C56108"/>
    <w:rsid w:val="00C6109F"/>
    <w:rsid w:val="00C70119"/>
    <w:rsid w:val="00C82E15"/>
    <w:rsid w:val="00CA1BD5"/>
    <w:rsid w:val="00CA6F89"/>
    <w:rsid w:val="00CC15F2"/>
    <w:rsid w:val="00CE2E59"/>
    <w:rsid w:val="00CE5481"/>
    <w:rsid w:val="00CF0A61"/>
    <w:rsid w:val="00CF1497"/>
    <w:rsid w:val="00CF2F4B"/>
    <w:rsid w:val="00D149D8"/>
    <w:rsid w:val="00D525CE"/>
    <w:rsid w:val="00D53A8F"/>
    <w:rsid w:val="00D70A0F"/>
    <w:rsid w:val="00D74410"/>
    <w:rsid w:val="00D82AD9"/>
    <w:rsid w:val="00D87B40"/>
    <w:rsid w:val="00D90496"/>
    <w:rsid w:val="00DA4677"/>
    <w:rsid w:val="00DD1BEB"/>
    <w:rsid w:val="00DD7197"/>
    <w:rsid w:val="00DE2379"/>
    <w:rsid w:val="00E05346"/>
    <w:rsid w:val="00E263E8"/>
    <w:rsid w:val="00E46E3D"/>
    <w:rsid w:val="00E475E3"/>
    <w:rsid w:val="00E647CF"/>
    <w:rsid w:val="00E81DD4"/>
    <w:rsid w:val="00E92C63"/>
    <w:rsid w:val="00E95FA4"/>
    <w:rsid w:val="00EA0425"/>
    <w:rsid w:val="00EA559B"/>
    <w:rsid w:val="00EB11CC"/>
    <w:rsid w:val="00EB291C"/>
    <w:rsid w:val="00EB6287"/>
    <w:rsid w:val="00ED26F1"/>
    <w:rsid w:val="00EE7E9C"/>
    <w:rsid w:val="00EF1B14"/>
    <w:rsid w:val="00EF1EE2"/>
    <w:rsid w:val="00F112D1"/>
    <w:rsid w:val="00F20ACB"/>
    <w:rsid w:val="00F35D89"/>
    <w:rsid w:val="00F421DB"/>
    <w:rsid w:val="00F43001"/>
    <w:rsid w:val="00F56821"/>
    <w:rsid w:val="00F668F4"/>
    <w:rsid w:val="00F7413A"/>
    <w:rsid w:val="00F86A10"/>
    <w:rsid w:val="00F901C3"/>
    <w:rsid w:val="00FB5B08"/>
    <w:rsid w:val="00FB5B76"/>
    <w:rsid w:val="00FB663C"/>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j4nRwI8pIaE%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C75E004C-5E31-48EE-AE27-35482EB3757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DB46E783-43CD-4199-9DF5-90A970699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Pages>
  <Words>232</Words>
  <Characters>1213</Characters>
  <Application>Microsoft Office Word</Application>
  <DocSecurity>0</DocSecurity>
  <Lines>71</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y Salam</cp:lastModifiedBy>
  <cp:revision>219</cp:revision>
  <cp:lastPrinted>2023-03-21T07:11:00Z</cp:lastPrinted>
  <dcterms:created xsi:type="dcterms:W3CDTF">2022-11-18T10:10:00Z</dcterms:created>
  <dcterms:modified xsi:type="dcterms:W3CDTF">2025-04-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